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965E4" w:rsidRPr="007D35D3" w:rsidRDefault="007D35D3" w:rsidP="007D35D3">
      <w:proofErr w:type="spellStart"/>
      <w:r w:rsidRPr="007D35D3">
        <w:t>Jrkeyston</w:t>
      </w:r>
      <w:proofErr w:type="spellEnd"/>
      <w:r w:rsidRPr="007D35D3">
        <w:t xml:space="preserve"> I think this app sucks the charge way </w:t>
      </w:r>
      <w:proofErr w:type="spellStart"/>
      <w:proofErr w:type="gramStart"/>
      <w:r w:rsidRPr="007D35D3">
        <w:t>to</w:t>
      </w:r>
      <w:proofErr w:type="spellEnd"/>
      <w:proofErr w:type="gramEnd"/>
      <w:r w:rsidRPr="007D35D3">
        <w:t xml:space="preserve"> much for so little Netflix has so much more and it don't even cost t</w:t>
      </w:r>
      <w:bookmarkStart w:id="0" w:name="_GoBack"/>
      <w:bookmarkEnd w:id="0"/>
      <w:r w:rsidRPr="007D35D3">
        <w:t xml:space="preserve">hat much haft the stuff on </w:t>
      </w:r>
      <w:proofErr w:type="spellStart"/>
      <w:r w:rsidRPr="007D35D3">
        <w:t>there</w:t>
      </w:r>
      <w:proofErr w:type="spellEnd"/>
      <w:r w:rsidRPr="007D35D3">
        <w:t xml:space="preserve"> </w:t>
      </w:r>
      <w:proofErr w:type="spellStart"/>
      <w:r w:rsidRPr="007D35D3">
        <w:t>iv</w:t>
      </w:r>
      <w:proofErr w:type="spellEnd"/>
      <w:r w:rsidRPr="007D35D3">
        <w:t xml:space="preserve"> never even heard of</w:t>
      </w:r>
    </w:p>
    <w:sectPr w:rsidR="00C965E4" w:rsidRPr="007D35D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Q1NDM1MjIzMDMwMDJU0lEKTi0uzszPAykwrgUA0k45liwAAAA="/>
  </w:docVars>
  <w:rsids>
    <w:rsidRoot w:val="006C0A59"/>
    <w:rsid w:val="00086599"/>
    <w:rsid w:val="00236981"/>
    <w:rsid w:val="006C0A59"/>
    <w:rsid w:val="006E2CD2"/>
    <w:rsid w:val="007D35D3"/>
    <w:rsid w:val="00C965E4"/>
    <w:rsid w:val="00CB69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BA5EC50-691E-42EF-9512-025434F95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6</Words>
  <Characters>14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i zhipeng</dc:creator>
  <cp:keywords/>
  <dc:description/>
  <cp:lastModifiedBy>lei zhipeng</cp:lastModifiedBy>
  <cp:revision>2</cp:revision>
  <dcterms:created xsi:type="dcterms:W3CDTF">2016-06-29T01:19:00Z</dcterms:created>
  <dcterms:modified xsi:type="dcterms:W3CDTF">2016-06-29T01:19:00Z</dcterms:modified>
</cp:coreProperties>
</file>